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53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638/116641/116646 - FIT OF DOOR - FLOOR G BY FLAT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53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6Z</dcterms:created>
  <dcterms:modified xsi:type="dcterms:W3CDTF">2024-04-25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